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78057369-5884-479a-bc9a-6861bb01859b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08Z</dcterms:created>
  <dcterms:modified xsi:type="dcterms:W3CDTF">2023-07-17T17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